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na Bert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rt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 Cumberland Drive, Lincolnshire, IL, USA Lincolnshire, IL, USA 6006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na.bert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254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6/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9/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